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3EBF2A" w14:textId="77777777" w:rsidR="0021274C" w:rsidRDefault="0021274C" w:rsidP="003D1F3B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302314BF" w14:textId="486C7DA1" w:rsidR="0021274C" w:rsidRPr="0021274C" w:rsidRDefault="0021274C" w:rsidP="003D1F3B">
      <w:pPr>
        <w:spacing w:after="0" w:line="240" w:lineRule="auto"/>
        <w:rPr>
          <w:rFonts w:ascii="Arial" w:eastAsia="Times New Roman" w:hAnsi="Arial" w:cs="Arial"/>
          <w:b/>
          <w:sz w:val="24"/>
          <w:szCs w:val="20"/>
        </w:rPr>
      </w:pPr>
      <w:r w:rsidRPr="0021274C">
        <w:rPr>
          <w:rFonts w:ascii="Arial" w:eastAsia="Times New Roman" w:hAnsi="Arial" w:cs="Arial"/>
          <w:b/>
          <w:sz w:val="24"/>
          <w:szCs w:val="20"/>
        </w:rPr>
        <w:t>PAPER NUMBER #167</w:t>
      </w:r>
    </w:p>
    <w:p w14:paraId="2EE2A5BE" w14:textId="749ABFA6" w:rsidR="00A4472C" w:rsidRPr="0021274C" w:rsidRDefault="002C081B" w:rsidP="002C081B">
      <w:pPr>
        <w:spacing w:after="0" w:line="240" w:lineRule="auto"/>
        <w:rPr>
          <w:rFonts w:ascii="Arial" w:eastAsia="Times New Roman" w:hAnsi="Arial" w:cs="Arial"/>
          <w:b/>
          <w:szCs w:val="20"/>
        </w:rPr>
      </w:pPr>
      <w:r w:rsidRPr="0021274C">
        <w:rPr>
          <w:rFonts w:ascii="Arial" w:eastAsia="Times New Roman" w:hAnsi="Arial" w:cs="Arial"/>
          <w:b/>
          <w:szCs w:val="20"/>
        </w:rPr>
        <w:t>Use of e</w:t>
      </w:r>
      <w:bookmarkStart w:id="0" w:name="_GoBack"/>
      <w:bookmarkEnd w:id="0"/>
      <w:r w:rsidRPr="0021274C">
        <w:rPr>
          <w:rFonts w:ascii="Arial" w:eastAsia="Times New Roman" w:hAnsi="Arial" w:cs="Arial"/>
          <w:b/>
          <w:szCs w:val="20"/>
        </w:rPr>
        <w:t>conomic modelling for</w:t>
      </w:r>
      <w:r w:rsidR="006B203B" w:rsidRPr="0021274C">
        <w:rPr>
          <w:rFonts w:ascii="Arial" w:eastAsia="Times New Roman" w:hAnsi="Arial" w:cs="Arial"/>
          <w:b/>
          <w:szCs w:val="20"/>
        </w:rPr>
        <w:t xml:space="preserve"> improving</w:t>
      </w:r>
      <w:r w:rsidR="0035145B" w:rsidRPr="0021274C">
        <w:rPr>
          <w:rFonts w:ascii="Arial" w:eastAsia="Times New Roman" w:hAnsi="Arial" w:cs="Arial"/>
          <w:b/>
          <w:szCs w:val="20"/>
        </w:rPr>
        <w:t xml:space="preserve"> practice and policy</w:t>
      </w:r>
      <w:r w:rsidRPr="0021274C">
        <w:rPr>
          <w:rFonts w:ascii="Arial" w:eastAsia="Times New Roman" w:hAnsi="Arial" w:cs="Arial"/>
          <w:b/>
          <w:szCs w:val="20"/>
        </w:rPr>
        <w:t>; addressing maternal obesity</w:t>
      </w:r>
    </w:p>
    <w:p w14:paraId="28F602DA" w14:textId="26C6831A" w:rsidR="00CB3EE5" w:rsidRPr="0021274C" w:rsidRDefault="00CB3EE5" w:rsidP="007D52AA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1A280EC7" w14:textId="6CCD812E" w:rsidR="00EB42BD" w:rsidRPr="0021274C" w:rsidRDefault="0021274C" w:rsidP="00EB42B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>Presenting Authors</w:t>
      </w:r>
    </w:p>
    <w:p w14:paraId="50EC53FD" w14:textId="3014A13D" w:rsidR="00EB42BD" w:rsidRPr="0021274C" w:rsidRDefault="000A5A68" w:rsidP="007D52AA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proofErr w:type="spellStart"/>
      <w:r w:rsidRPr="0021274C">
        <w:rPr>
          <w:rFonts w:ascii="Arial" w:eastAsia="Times New Roman" w:hAnsi="Arial" w:cs="Arial"/>
          <w:sz w:val="20"/>
          <w:szCs w:val="20"/>
        </w:rPr>
        <w:t>Dr</w:t>
      </w:r>
      <w:proofErr w:type="spellEnd"/>
      <w:r w:rsidRPr="0021274C">
        <w:rPr>
          <w:rFonts w:ascii="Arial" w:eastAsia="Times New Roman" w:hAnsi="Arial" w:cs="Arial"/>
          <w:sz w:val="20"/>
          <w:szCs w:val="20"/>
        </w:rPr>
        <w:t xml:space="preserve"> Cate Bailey</w:t>
      </w:r>
      <w:r w:rsidR="0021274C">
        <w:rPr>
          <w:rFonts w:ascii="Arial" w:eastAsia="Times New Roman" w:hAnsi="Arial" w:cs="Arial"/>
          <w:sz w:val="20"/>
          <w:szCs w:val="20"/>
        </w:rPr>
        <w:t xml:space="preserve"> and Professor Helen </w:t>
      </w:r>
      <w:proofErr w:type="spellStart"/>
      <w:r w:rsidR="0021274C">
        <w:rPr>
          <w:rFonts w:ascii="Arial" w:eastAsia="Times New Roman" w:hAnsi="Arial" w:cs="Arial"/>
          <w:sz w:val="20"/>
          <w:szCs w:val="20"/>
        </w:rPr>
        <w:t>Skouteris</w:t>
      </w:r>
      <w:proofErr w:type="spellEnd"/>
    </w:p>
    <w:p w14:paraId="29DB496A" w14:textId="227A6A84" w:rsidR="000F00DD" w:rsidRPr="0021274C" w:rsidRDefault="000F00DD" w:rsidP="007D52AA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</w:p>
    <w:p w14:paraId="4077C718" w14:textId="77777777" w:rsidR="0021274C" w:rsidRDefault="00EB42BD" w:rsidP="0021274C">
      <w:pPr>
        <w:spacing w:after="0"/>
        <w:rPr>
          <w:rFonts w:ascii="Arial" w:eastAsia="Times New Roman" w:hAnsi="Arial" w:cs="Arial"/>
          <w:sz w:val="20"/>
          <w:szCs w:val="20"/>
        </w:rPr>
      </w:pPr>
      <w:r w:rsidRPr="0021274C">
        <w:rPr>
          <w:rFonts w:ascii="Arial" w:hAnsi="Arial" w:cs="Arial"/>
          <w:b/>
          <w:sz w:val="20"/>
          <w:szCs w:val="20"/>
          <w:lang w:val="en-AU"/>
        </w:rPr>
        <w:t>Affiliation</w:t>
      </w:r>
      <w:r w:rsidR="00457737" w:rsidRPr="0021274C">
        <w:rPr>
          <w:rFonts w:ascii="Arial" w:hAnsi="Arial" w:cs="Arial"/>
          <w:sz w:val="20"/>
          <w:szCs w:val="20"/>
        </w:rPr>
        <w:t xml:space="preserve"> </w:t>
      </w:r>
    </w:p>
    <w:p w14:paraId="3EBDF118" w14:textId="059EE69F" w:rsidR="000A5A68" w:rsidRPr="0021274C" w:rsidRDefault="008D5658" w:rsidP="0021274C">
      <w:pPr>
        <w:pStyle w:val="ListParagraph"/>
        <w:numPr>
          <w:ilvl w:val="0"/>
          <w:numId w:val="15"/>
        </w:numPr>
        <w:rPr>
          <w:rFonts w:ascii="Arial" w:eastAsia="Times New Roman" w:hAnsi="Arial" w:cs="Arial"/>
          <w:sz w:val="20"/>
          <w:szCs w:val="20"/>
        </w:rPr>
      </w:pPr>
      <w:r w:rsidRPr="0021274C">
        <w:rPr>
          <w:rFonts w:ascii="Arial" w:eastAsia="Times New Roman" w:hAnsi="Arial" w:cs="Arial"/>
          <w:sz w:val="20"/>
          <w:szCs w:val="20"/>
        </w:rPr>
        <w:t xml:space="preserve">Monash </w:t>
      </w:r>
      <w:r w:rsidR="000A5A68" w:rsidRPr="0021274C">
        <w:rPr>
          <w:rFonts w:ascii="Arial" w:eastAsia="Times New Roman" w:hAnsi="Arial" w:cs="Arial"/>
          <w:sz w:val="20"/>
          <w:szCs w:val="20"/>
        </w:rPr>
        <w:t>Centre for Health Research and Implementation</w:t>
      </w:r>
    </w:p>
    <w:p w14:paraId="44EC24DD" w14:textId="42B5A18D" w:rsidR="00796ABC" w:rsidRPr="0021274C" w:rsidRDefault="00796ABC" w:rsidP="00796AB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21274C">
        <w:rPr>
          <w:rFonts w:ascii="Arial" w:eastAsia="Times New Roman" w:hAnsi="Arial" w:cs="Arial"/>
          <w:b/>
          <w:sz w:val="20"/>
          <w:szCs w:val="20"/>
        </w:rPr>
        <w:t>Country of residence</w:t>
      </w:r>
    </w:p>
    <w:p w14:paraId="324F1591" w14:textId="5CB6DA72" w:rsidR="00796ABC" w:rsidRPr="0021274C" w:rsidRDefault="000A5A68" w:rsidP="00796AB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21274C">
        <w:rPr>
          <w:rFonts w:ascii="Arial" w:eastAsia="Times New Roman" w:hAnsi="Arial" w:cs="Arial"/>
          <w:sz w:val="20"/>
          <w:szCs w:val="20"/>
        </w:rPr>
        <w:t>Australia</w:t>
      </w:r>
    </w:p>
    <w:p w14:paraId="56361950" w14:textId="7ACDC443" w:rsidR="00457737" w:rsidRPr="0021274C" w:rsidRDefault="00457737" w:rsidP="007D52AA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</w:p>
    <w:p w14:paraId="6D6F6427" w14:textId="2FCF7AB8" w:rsidR="00867ADE" w:rsidRPr="0021274C" w:rsidRDefault="003B4148" w:rsidP="0021274C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 w:rsidRPr="0021274C">
        <w:rPr>
          <w:rFonts w:ascii="Arial" w:hAnsi="Arial" w:cs="Arial"/>
          <w:b/>
          <w:sz w:val="20"/>
          <w:szCs w:val="20"/>
          <w:lang w:val="en-AU"/>
        </w:rPr>
        <w:t>O</w:t>
      </w:r>
      <w:r w:rsidR="0083790A" w:rsidRPr="0021274C">
        <w:rPr>
          <w:rFonts w:ascii="Arial" w:hAnsi="Arial" w:cs="Arial"/>
          <w:b/>
          <w:sz w:val="20"/>
          <w:szCs w:val="20"/>
          <w:lang w:val="en-AU"/>
        </w:rPr>
        <w:t>bjectives/aims</w:t>
      </w:r>
    </w:p>
    <w:p w14:paraId="565891DB" w14:textId="03877615" w:rsidR="000A5A68" w:rsidRPr="0021274C" w:rsidRDefault="00041BAE" w:rsidP="002C081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21274C">
        <w:rPr>
          <w:rFonts w:ascii="Arial" w:hAnsi="Arial" w:cs="Arial"/>
          <w:sz w:val="20"/>
          <w:szCs w:val="20"/>
          <w:lang w:val="en-AU"/>
        </w:rPr>
        <w:t>Health</w:t>
      </w:r>
      <w:r w:rsidR="00105D6C" w:rsidRPr="0021274C">
        <w:rPr>
          <w:rFonts w:ascii="Arial" w:hAnsi="Arial" w:cs="Arial"/>
          <w:sz w:val="20"/>
          <w:szCs w:val="20"/>
        </w:rPr>
        <w:t xml:space="preserve"> economic analysis and methodology </w:t>
      </w:r>
      <w:r w:rsidRPr="0021274C">
        <w:rPr>
          <w:rFonts w:ascii="Arial" w:hAnsi="Arial" w:cs="Arial"/>
          <w:sz w:val="20"/>
          <w:szCs w:val="20"/>
        </w:rPr>
        <w:t>can be utilized</w:t>
      </w:r>
      <w:r w:rsidR="00DA2C9D" w:rsidRPr="0021274C">
        <w:rPr>
          <w:rFonts w:ascii="Arial" w:hAnsi="Arial" w:cs="Arial"/>
          <w:sz w:val="20"/>
          <w:szCs w:val="20"/>
        </w:rPr>
        <w:t xml:space="preserve"> </w:t>
      </w:r>
      <w:r w:rsidR="00105D6C" w:rsidRPr="0021274C">
        <w:rPr>
          <w:rFonts w:ascii="Arial" w:hAnsi="Arial" w:cs="Arial"/>
          <w:sz w:val="20"/>
          <w:szCs w:val="20"/>
        </w:rPr>
        <w:t>for translating and disseminating evidence into practice.</w:t>
      </w:r>
      <w:r w:rsidR="00DA2C9D" w:rsidRPr="0021274C">
        <w:rPr>
          <w:rFonts w:ascii="Arial" w:hAnsi="Arial" w:cs="Arial"/>
          <w:sz w:val="20"/>
          <w:szCs w:val="20"/>
        </w:rPr>
        <w:t xml:space="preserve"> </w:t>
      </w:r>
      <w:r w:rsidR="006B203B" w:rsidRPr="0021274C">
        <w:rPr>
          <w:rFonts w:ascii="Arial" w:hAnsi="Arial" w:cs="Arial"/>
          <w:sz w:val="20"/>
          <w:szCs w:val="20"/>
        </w:rPr>
        <w:t>An area where</w:t>
      </w:r>
      <w:r w:rsidR="009F16E7" w:rsidRPr="0021274C">
        <w:rPr>
          <w:rFonts w:ascii="Arial" w:hAnsi="Arial" w:cs="Arial"/>
          <w:sz w:val="20"/>
          <w:szCs w:val="20"/>
        </w:rPr>
        <w:t xml:space="preserve"> such</w:t>
      </w:r>
      <w:r w:rsidR="006B203B" w:rsidRPr="0021274C">
        <w:rPr>
          <w:rFonts w:ascii="Arial" w:hAnsi="Arial" w:cs="Arial"/>
          <w:sz w:val="20"/>
          <w:szCs w:val="20"/>
        </w:rPr>
        <w:t xml:space="preserve"> e</w:t>
      </w:r>
      <w:r w:rsidR="00DA2C9D" w:rsidRPr="0021274C">
        <w:rPr>
          <w:rFonts w:ascii="Arial" w:hAnsi="Arial" w:cs="Arial"/>
          <w:sz w:val="20"/>
          <w:szCs w:val="20"/>
        </w:rPr>
        <w:t xml:space="preserve">vidence </w:t>
      </w:r>
      <w:r w:rsidR="009F16E7" w:rsidRPr="0021274C">
        <w:rPr>
          <w:rFonts w:ascii="Arial" w:hAnsi="Arial" w:cs="Arial"/>
          <w:sz w:val="20"/>
          <w:szCs w:val="20"/>
        </w:rPr>
        <w:t>is important</w:t>
      </w:r>
      <w:r w:rsidR="0050094A" w:rsidRPr="0021274C">
        <w:rPr>
          <w:rFonts w:ascii="Arial" w:hAnsi="Arial" w:cs="Arial"/>
          <w:sz w:val="20"/>
          <w:szCs w:val="20"/>
        </w:rPr>
        <w:t>,</w:t>
      </w:r>
      <w:r w:rsidR="009F16E7" w:rsidRPr="0021274C">
        <w:rPr>
          <w:rFonts w:ascii="Arial" w:hAnsi="Arial" w:cs="Arial"/>
          <w:sz w:val="20"/>
          <w:szCs w:val="20"/>
        </w:rPr>
        <w:t xml:space="preserve"> is in </w:t>
      </w:r>
      <w:r w:rsidR="00844958" w:rsidRPr="0021274C">
        <w:rPr>
          <w:rFonts w:ascii="Arial" w:hAnsi="Arial" w:cs="Arial"/>
          <w:sz w:val="20"/>
          <w:szCs w:val="20"/>
        </w:rPr>
        <w:t xml:space="preserve">evaluating interventions designed to </w:t>
      </w:r>
      <w:r w:rsidR="009F16E7" w:rsidRPr="0021274C">
        <w:rPr>
          <w:rFonts w:ascii="Arial" w:hAnsi="Arial" w:cs="Arial"/>
          <w:sz w:val="20"/>
          <w:szCs w:val="20"/>
        </w:rPr>
        <w:t>address maternal</w:t>
      </w:r>
      <w:r w:rsidR="009F16E7" w:rsidRPr="0021274C">
        <w:rPr>
          <w:rFonts w:ascii="Arial" w:hAnsi="Arial" w:cs="Arial"/>
          <w:sz w:val="20"/>
          <w:szCs w:val="20"/>
          <w:lang w:val="en-AU"/>
        </w:rPr>
        <w:t xml:space="preserve"> obesity</w:t>
      </w:r>
      <w:r w:rsidR="00844958" w:rsidRPr="0021274C">
        <w:rPr>
          <w:rFonts w:ascii="Arial" w:hAnsi="Arial" w:cs="Arial"/>
          <w:sz w:val="20"/>
          <w:szCs w:val="20"/>
          <w:lang w:val="en-AU"/>
        </w:rPr>
        <w:t xml:space="preserve">. The majority of Australian </w:t>
      </w:r>
      <w:r w:rsidRPr="0021274C">
        <w:rPr>
          <w:rFonts w:ascii="Arial" w:hAnsi="Arial" w:cs="Arial"/>
          <w:sz w:val="20"/>
          <w:szCs w:val="20"/>
          <w:lang w:val="en-AU"/>
        </w:rPr>
        <w:t xml:space="preserve">women enter pregnancy </w:t>
      </w:r>
      <w:r w:rsidR="00844958" w:rsidRPr="0021274C">
        <w:rPr>
          <w:rFonts w:ascii="Arial" w:hAnsi="Arial" w:cs="Arial"/>
          <w:sz w:val="20"/>
          <w:szCs w:val="20"/>
          <w:lang w:val="en-AU"/>
        </w:rPr>
        <w:t>overweight or obese and over 50% experience excessive gestational weight gain (EGWG). EGWG predict</w:t>
      </w:r>
      <w:r w:rsidR="00482E39" w:rsidRPr="0021274C">
        <w:rPr>
          <w:rFonts w:ascii="Arial" w:hAnsi="Arial" w:cs="Arial"/>
          <w:sz w:val="20"/>
          <w:szCs w:val="20"/>
          <w:lang w:val="en-AU"/>
        </w:rPr>
        <w:t>s</w:t>
      </w:r>
      <w:r w:rsidR="00844958" w:rsidRPr="0021274C">
        <w:rPr>
          <w:rFonts w:ascii="Arial" w:hAnsi="Arial" w:cs="Arial"/>
          <w:sz w:val="20"/>
          <w:szCs w:val="20"/>
          <w:lang w:val="en-AU"/>
        </w:rPr>
        <w:t xml:space="preserve"> maternal obesity</w:t>
      </w:r>
      <w:r w:rsidRPr="0021274C">
        <w:rPr>
          <w:rFonts w:ascii="Arial" w:hAnsi="Arial" w:cs="Arial"/>
          <w:sz w:val="20"/>
          <w:szCs w:val="20"/>
          <w:lang w:val="en-AU"/>
        </w:rPr>
        <w:t>.</w:t>
      </w:r>
      <w:r w:rsidR="009F16E7" w:rsidRPr="0021274C">
        <w:rPr>
          <w:rFonts w:ascii="Arial" w:hAnsi="Arial" w:cs="Arial"/>
          <w:sz w:val="20"/>
          <w:szCs w:val="20"/>
          <w:lang w:val="en-AU"/>
        </w:rPr>
        <w:t xml:space="preserve"> </w:t>
      </w:r>
      <w:r w:rsidR="00844958" w:rsidRPr="0021274C">
        <w:rPr>
          <w:rFonts w:ascii="Arial" w:hAnsi="Arial" w:cs="Arial"/>
          <w:sz w:val="20"/>
          <w:szCs w:val="20"/>
          <w:lang w:val="en-AU"/>
        </w:rPr>
        <w:t>Hence, w</w:t>
      </w:r>
      <w:r w:rsidR="009F16E7" w:rsidRPr="0021274C">
        <w:rPr>
          <w:rFonts w:ascii="Arial" w:hAnsi="Arial" w:cs="Arial"/>
          <w:sz w:val="20"/>
          <w:szCs w:val="20"/>
          <w:lang w:val="en-AU"/>
        </w:rPr>
        <w:t>e</w:t>
      </w:r>
      <w:r w:rsidRPr="0021274C">
        <w:rPr>
          <w:rFonts w:ascii="Arial" w:hAnsi="Arial" w:cs="Arial"/>
          <w:sz w:val="20"/>
          <w:szCs w:val="20"/>
          <w:lang w:val="en-AU"/>
        </w:rPr>
        <w:t xml:space="preserve"> </w:t>
      </w:r>
      <w:r w:rsidR="00844958" w:rsidRPr="0021274C">
        <w:rPr>
          <w:rFonts w:ascii="Arial" w:hAnsi="Arial" w:cs="Arial"/>
          <w:sz w:val="20"/>
          <w:szCs w:val="20"/>
          <w:lang w:val="en-AU"/>
        </w:rPr>
        <w:t xml:space="preserve">are </w:t>
      </w:r>
      <w:r w:rsidR="00DF0568" w:rsidRPr="0021274C">
        <w:rPr>
          <w:rFonts w:ascii="Arial" w:hAnsi="Arial" w:cs="Arial"/>
          <w:sz w:val="20"/>
          <w:szCs w:val="20"/>
        </w:rPr>
        <w:t>investigat</w:t>
      </w:r>
      <w:r w:rsidR="00844958" w:rsidRPr="0021274C">
        <w:rPr>
          <w:rFonts w:ascii="Arial" w:hAnsi="Arial" w:cs="Arial"/>
          <w:sz w:val="20"/>
          <w:szCs w:val="20"/>
        </w:rPr>
        <w:t>ing</w:t>
      </w:r>
      <w:r w:rsidR="00DF0568" w:rsidRPr="0021274C">
        <w:rPr>
          <w:rFonts w:ascii="Arial" w:hAnsi="Arial" w:cs="Arial"/>
          <w:sz w:val="20"/>
          <w:szCs w:val="20"/>
        </w:rPr>
        <w:t xml:space="preserve"> </w:t>
      </w:r>
      <w:r w:rsidR="00DA2C9D" w:rsidRPr="0021274C">
        <w:rPr>
          <w:rFonts w:ascii="Arial" w:hAnsi="Arial" w:cs="Arial"/>
          <w:sz w:val="20"/>
          <w:szCs w:val="20"/>
          <w:lang w:val="en-AU"/>
        </w:rPr>
        <w:t>cost-</w:t>
      </w:r>
      <w:r w:rsidR="00DF0568" w:rsidRPr="0021274C">
        <w:rPr>
          <w:rFonts w:ascii="Arial" w:hAnsi="Arial" w:cs="Arial"/>
          <w:sz w:val="20"/>
          <w:szCs w:val="20"/>
          <w:lang w:val="en-AU"/>
        </w:rPr>
        <w:t xml:space="preserve">effectiveness of intervention programs to reduce </w:t>
      </w:r>
      <w:r w:rsidR="00482E39" w:rsidRPr="0021274C">
        <w:rPr>
          <w:rFonts w:ascii="Arial" w:hAnsi="Arial" w:cs="Arial"/>
          <w:sz w:val="20"/>
          <w:szCs w:val="20"/>
          <w:lang w:val="en-AU"/>
        </w:rPr>
        <w:t>gestational weight gain</w:t>
      </w:r>
      <w:r w:rsidR="00844958" w:rsidRPr="0021274C">
        <w:rPr>
          <w:rFonts w:ascii="Arial" w:hAnsi="Arial" w:cs="Arial"/>
          <w:sz w:val="20"/>
          <w:szCs w:val="20"/>
          <w:lang w:val="en-AU"/>
        </w:rPr>
        <w:t xml:space="preserve"> </w:t>
      </w:r>
      <w:r w:rsidR="00DF0568" w:rsidRPr="0021274C">
        <w:rPr>
          <w:rFonts w:ascii="Arial" w:hAnsi="Arial" w:cs="Arial"/>
          <w:sz w:val="20"/>
          <w:szCs w:val="20"/>
          <w:lang w:val="en-AU"/>
        </w:rPr>
        <w:t xml:space="preserve">to </w:t>
      </w:r>
      <w:r w:rsidR="009F16E7" w:rsidRPr="0021274C">
        <w:rPr>
          <w:rFonts w:ascii="Arial" w:hAnsi="Arial" w:cs="Arial"/>
          <w:sz w:val="20"/>
          <w:szCs w:val="20"/>
          <w:lang w:val="en-AU"/>
        </w:rPr>
        <w:t xml:space="preserve">improve </w:t>
      </w:r>
      <w:r w:rsidR="00DF0568" w:rsidRPr="0021274C">
        <w:rPr>
          <w:rFonts w:ascii="Arial" w:hAnsi="Arial" w:cs="Arial"/>
          <w:sz w:val="20"/>
          <w:szCs w:val="20"/>
          <w:lang w:val="en-AU"/>
        </w:rPr>
        <w:t>understand</w:t>
      </w:r>
      <w:r w:rsidR="009F16E7" w:rsidRPr="0021274C">
        <w:rPr>
          <w:rFonts w:ascii="Arial" w:hAnsi="Arial" w:cs="Arial"/>
          <w:sz w:val="20"/>
          <w:szCs w:val="20"/>
          <w:lang w:val="en-AU"/>
        </w:rPr>
        <w:t xml:space="preserve">ing of </w:t>
      </w:r>
      <w:r w:rsidR="00DF0568" w:rsidRPr="0021274C">
        <w:rPr>
          <w:rFonts w:ascii="Arial" w:hAnsi="Arial" w:cs="Arial"/>
          <w:sz w:val="20"/>
          <w:szCs w:val="20"/>
          <w:lang w:val="en-AU"/>
        </w:rPr>
        <w:t>implementation costs and challenges</w:t>
      </w:r>
      <w:r w:rsidR="00844958" w:rsidRPr="0021274C">
        <w:rPr>
          <w:rFonts w:ascii="Arial" w:hAnsi="Arial" w:cs="Arial"/>
          <w:sz w:val="20"/>
          <w:szCs w:val="20"/>
          <w:lang w:val="en-AU"/>
        </w:rPr>
        <w:t xml:space="preserve"> to inform preventative strategies</w:t>
      </w:r>
      <w:r w:rsidR="00105D6C" w:rsidRPr="0021274C">
        <w:rPr>
          <w:rFonts w:ascii="Arial" w:hAnsi="Arial" w:cs="Arial"/>
          <w:sz w:val="20"/>
          <w:szCs w:val="20"/>
          <w:lang w:val="en-AU"/>
        </w:rPr>
        <w:t xml:space="preserve">. </w:t>
      </w:r>
    </w:p>
    <w:p w14:paraId="30DA6058" w14:textId="59C3E216" w:rsidR="007231EB" w:rsidRPr="0021274C" w:rsidRDefault="007231EB" w:rsidP="007D52AA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44AEE3BD" w14:textId="45A3A3B5" w:rsidR="007231EB" w:rsidRPr="0021274C" w:rsidRDefault="0083790A" w:rsidP="007D52AA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21274C">
        <w:rPr>
          <w:rFonts w:ascii="Arial" w:hAnsi="Arial" w:cs="Arial"/>
          <w:b/>
          <w:sz w:val="20"/>
          <w:szCs w:val="20"/>
          <w:lang w:val="en-AU"/>
        </w:rPr>
        <w:t>M</w:t>
      </w:r>
      <w:r w:rsidR="007231EB" w:rsidRPr="0021274C">
        <w:rPr>
          <w:rFonts w:ascii="Arial" w:hAnsi="Arial" w:cs="Arial"/>
          <w:b/>
          <w:sz w:val="20"/>
          <w:szCs w:val="20"/>
          <w:lang w:val="en-AU"/>
        </w:rPr>
        <w:t>ethods</w:t>
      </w:r>
    </w:p>
    <w:p w14:paraId="32B92438" w14:textId="44CC6C4D" w:rsidR="007231EB" w:rsidRPr="0021274C" w:rsidRDefault="0050094A" w:rsidP="0050094A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21274C">
        <w:rPr>
          <w:rFonts w:ascii="Arial" w:hAnsi="Arial" w:cs="Arial"/>
          <w:sz w:val="20"/>
          <w:szCs w:val="20"/>
          <w:lang w:val="en-AU"/>
        </w:rPr>
        <w:t xml:space="preserve">Economic models will be constructed </w:t>
      </w:r>
      <w:r w:rsidR="00041BAE" w:rsidRPr="0021274C">
        <w:rPr>
          <w:rFonts w:ascii="Arial" w:hAnsi="Arial" w:cs="Arial"/>
          <w:sz w:val="20"/>
          <w:szCs w:val="20"/>
          <w:lang w:val="en-AU"/>
        </w:rPr>
        <w:t xml:space="preserve">to understand the effectiveness of different </w:t>
      </w:r>
      <w:r w:rsidR="009A33F7" w:rsidRPr="0021274C">
        <w:rPr>
          <w:rFonts w:ascii="Arial" w:hAnsi="Arial" w:cs="Arial"/>
          <w:sz w:val="20"/>
          <w:szCs w:val="20"/>
          <w:lang w:val="en-AU"/>
        </w:rPr>
        <w:t>intervention types</w:t>
      </w:r>
      <w:r w:rsidR="00041BAE" w:rsidRPr="0021274C">
        <w:rPr>
          <w:rFonts w:ascii="Arial" w:hAnsi="Arial" w:cs="Arial"/>
          <w:sz w:val="20"/>
          <w:szCs w:val="20"/>
          <w:lang w:val="en-AU"/>
        </w:rPr>
        <w:t xml:space="preserve"> and </w:t>
      </w:r>
      <w:r w:rsidR="009A33F7" w:rsidRPr="0021274C">
        <w:rPr>
          <w:rFonts w:ascii="Arial" w:hAnsi="Arial" w:cs="Arial"/>
          <w:sz w:val="20"/>
          <w:szCs w:val="20"/>
          <w:lang w:val="en-AU"/>
        </w:rPr>
        <w:t xml:space="preserve">the costs of implementing interventions </w:t>
      </w:r>
      <w:r w:rsidR="00041BAE" w:rsidRPr="0021274C">
        <w:rPr>
          <w:rFonts w:ascii="Arial" w:hAnsi="Arial" w:cs="Arial"/>
          <w:sz w:val="20"/>
          <w:szCs w:val="20"/>
          <w:lang w:val="en-AU"/>
        </w:rPr>
        <w:t>in the real world</w:t>
      </w:r>
      <w:r w:rsidR="00314378" w:rsidRPr="0021274C">
        <w:rPr>
          <w:rFonts w:ascii="Arial" w:hAnsi="Arial" w:cs="Arial"/>
          <w:sz w:val="20"/>
          <w:szCs w:val="20"/>
          <w:lang w:val="en-AU"/>
        </w:rPr>
        <w:t xml:space="preserve"> using e</w:t>
      </w:r>
      <w:r w:rsidR="00482E39" w:rsidRPr="0021274C">
        <w:rPr>
          <w:rFonts w:ascii="Arial" w:hAnsi="Arial" w:cs="Arial"/>
          <w:sz w:val="20"/>
          <w:szCs w:val="20"/>
          <w:lang w:val="en-AU"/>
        </w:rPr>
        <w:t>vidence from</w:t>
      </w:r>
      <w:r w:rsidR="00ED0556" w:rsidRPr="0021274C">
        <w:rPr>
          <w:rFonts w:ascii="Arial" w:hAnsi="Arial" w:cs="Arial"/>
          <w:sz w:val="20"/>
          <w:szCs w:val="20"/>
          <w:lang w:val="en-AU"/>
        </w:rPr>
        <w:t xml:space="preserve"> two systematic reviews. The first review analysed all studies where an economic analysis of an intervention to reduce gestatio</w:t>
      </w:r>
      <w:r w:rsidR="00314378" w:rsidRPr="0021274C">
        <w:rPr>
          <w:rFonts w:ascii="Arial" w:hAnsi="Arial" w:cs="Arial"/>
          <w:sz w:val="20"/>
          <w:szCs w:val="20"/>
          <w:lang w:val="en-AU"/>
        </w:rPr>
        <w:t>nal weight gain in pregnancy ha</w:t>
      </w:r>
      <w:r w:rsidRPr="0021274C">
        <w:rPr>
          <w:rFonts w:ascii="Arial" w:hAnsi="Arial" w:cs="Arial"/>
          <w:sz w:val="20"/>
          <w:szCs w:val="20"/>
          <w:lang w:val="en-AU"/>
        </w:rPr>
        <w:t>s</w:t>
      </w:r>
      <w:r w:rsidR="00ED0556" w:rsidRPr="0021274C">
        <w:rPr>
          <w:rFonts w:ascii="Arial" w:hAnsi="Arial" w:cs="Arial"/>
          <w:sz w:val="20"/>
          <w:szCs w:val="20"/>
          <w:lang w:val="en-AU"/>
        </w:rPr>
        <w:t xml:space="preserve"> been conducted. The second review </w:t>
      </w:r>
      <w:r w:rsidR="00A94CA8" w:rsidRPr="0021274C">
        <w:rPr>
          <w:rFonts w:ascii="Arial" w:hAnsi="Arial" w:cs="Arial"/>
          <w:sz w:val="20"/>
          <w:szCs w:val="20"/>
          <w:lang w:val="en-AU"/>
        </w:rPr>
        <w:t xml:space="preserve">included a </w:t>
      </w:r>
      <w:r w:rsidR="00ED0556" w:rsidRPr="0021274C">
        <w:rPr>
          <w:rFonts w:ascii="Arial" w:hAnsi="Arial" w:cs="Arial"/>
          <w:sz w:val="20"/>
          <w:szCs w:val="20"/>
          <w:lang w:val="en-AU"/>
        </w:rPr>
        <w:t>meta-analysis and health economic analysis on individual patient data collected by</w:t>
      </w:r>
      <w:r w:rsidR="00690664" w:rsidRPr="0021274C">
        <w:rPr>
          <w:rFonts w:ascii="Arial" w:hAnsi="Arial" w:cs="Arial"/>
          <w:sz w:val="20"/>
          <w:szCs w:val="20"/>
          <w:lang w:val="en-AU"/>
        </w:rPr>
        <w:t xml:space="preserve"> the International Weight Management in Pregnancy (</w:t>
      </w:r>
      <w:proofErr w:type="spellStart"/>
      <w:r w:rsidR="00690664" w:rsidRPr="0021274C">
        <w:rPr>
          <w:rFonts w:ascii="Arial" w:hAnsi="Arial" w:cs="Arial"/>
          <w:sz w:val="20"/>
          <w:szCs w:val="20"/>
          <w:lang w:val="en-AU"/>
        </w:rPr>
        <w:t>i</w:t>
      </w:r>
      <w:proofErr w:type="spellEnd"/>
      <w:r w:rsidR="00690664" w:rsidRPr="0021274C">
        <w:rPr>
          <w:rFonts w:ascii="Arial" w:hAnsi="Arial" w:cs="Arial"/>
          <w:sz w:val="20"/>
          <w:szCs w:val="20"/>
          <w:lang w:val="en-AU"/>
        </w:rPr>
        <w:t xml:space="preserve">-WIP) Collaborative Group. </w:t>
      </w:r>
    </w:p>
    <w:p w14:paraId="464F2DE2" w14:textId="6FA48014" w:rsidR="00690664" w:rsidRPr="0021274C" w:rsidRDefault="00690664" w:rsidP="00690664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032C1681" w14:textId="77777777" w:rsidR="00ED0556" w:rsidRPr="0021274C" w:rsidRDefault="00ED0556" w:rsidP="007D52AA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5BFDD3A9" w14:textId="5A44E405" w:rsidR="00F9142D" w:rsidRPr="0021274C" w:rsidRDefault="0083790A" w:rsidP="007D52AA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21274C">
        <w:rPr>
          <w:rFonts w:ascii="Arial" w:hAnsi="Arial" w:cs="Arial"/>
          <w:b/>
          <w:sz w:val="20"/>
          <w:szCs w:val="20"/>
          <w:lang w:val="en-AU"/>
        </w:rPr>
        <w:t>Main findings</w:t>
      </w:r>
    </w:p>
    <w:p w14:paraId="3FCD7C2B" w14:textId="2922C34C" w:rsidR="009A33F7" w:rsidRPr="0021274C" w:rsidRDefault="005C2F61" w:rsidP="00314378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21274C">
        <w:rPr>
          <w:rFonts w:ascii="Arial" w:hAnsi="Arial" w:cs="Arial"/>
          <w:sz w:val="20"/>
          <w:szCs w:val="20"/>
          <w:lang w:val="en-AU"/>
        </w:rPr>
        <w:t xml:space="preserve">Evidence </w:t>
      </w:r>
      <w:r w:rsidR="000C687D" w:rsidRPr="0021274C">
        <w:rPr>
          <w:rFonts w:ascii="Arial" w:hAnsi="Arial" w:cs="Arial"/>
          <w:sz w:val="20"/>
          <w:szCs w:val="20"/>
          <w:lang w:val="en-AU"/>
        </w:rPr>
        <w:t xml:space="preserve">suggests </w:t>
      </w:r>
      <w:r w:rsidR="00885901" w:rsidRPr="0021274C">
        <w:rPr>
          <w:rFonts w:ascii="Arial" w:hAnsi="Arial" w:cs="Arial"/>
          <w:sz w:val="20"/>
          <w:szCs w:val="20"/>
          <w:lang w:val="en-AU"/>
        </w:rPr>
        <w:t xml:space="preserve">broad </w:t>
      </w:r>
      <w:r w:rsidR="000C687D" w:rsidRPr="0021274C">
        <w:rPr>
          <w:rFonts w:ascii="Arial" w:hAnsi="Arial" w:cs="Arial"/>
          <w:sz w:val="20"/>
          <w:szCs w:val="20"/>
          <w:lang w:val="en-AU"/>
        </w:rPr>
        <w:t xml:space="preserve">efficacy </w:t>
      </w:r>
      <w:r w:rsidR="0050094A" w:rsidRPr="0021274C">
        <w:rPr>
          <w:rFonts w:ascii="Arial" w:hAnsi="Arial" w:cs="Arial"/>
          <w:sz w:val="20"/>
          <w:szCs w:val="20"/>
          <w:lang w:val="en-AU"/>
        </w:rPr>
        <w:t>for</w:t>
      </w:r>
      <w:r w:rsidR="000C687D" w:rsidRPr="0021274C">
        <w:rPr>
          <w:rFonts w:ascii="Arial" w:hAnsi="Arial" w:cs="Arial"/>
          <w:sz w:val="20"/>
          <w:szCs w:val="20"/>
          <w:lang w:val="en-AU"/>
        </w:rPr>
        <w:t xml:space="preserve"> interventions to reduce gestational weight gain</w:t>
      </w:r>
      <w:r w:rsidR="00885901" w:rsidRPr="0021274C">
        <w:rPr>
          <w:rFonts w:ascii="Arial" w:hAnsi="Arial" w:cs="Arial"/>
          <w:sz w:val="20"/>
          <w:szCs w:val="20"/>
          <w:lang w:val="en-AU"/>
        </w:rPr>
        <w:t xml:space="preserve">. </w:t>
      </w:r>
      <w:r w:rsidR="00314378" w:rsidRPr="0021274C">
        <w:rPr>
          <w:rFonts w:ascii="Arial" w:hAnsi="Arial" w:cs="Arial"/>
          <w:sz w:val="20"/>
          <w:szCs w:val="20"/>
          <w:lang w:val="en-AU"/>
        </w:rPr>
        <w:t>There are o</w:t>
      </w:r>
      <w:r w:rsidR="00885901" w:rsidRPr="0021274C">
        <w:rPr>
          <w:rFonts w:ascii="Arial" w:hAnsi="Arial" w:cs="Arial"/>
          <w:sz w:val="20"/>
          <w:szCs w:val="20"/>
          <w:lang w:val="en-AU"/>
        </w:rPr>
        <w:t>pportunities to unpack which interventions are most effective</w:t>
      </w:r>
      <w:r w:rsidR="00314378" w:rsidRPr="0021274C">
        <w:rPr>
          <w:rFonts w:ascii="Arial" w:hAnsi="Arial" w:cs="Arial"/>
          <w:sz w:val="20"/>
          <w:szCs w:val="20"/>
          <w:lang w:val="en-AU"/>
        </w:rPr>
        <w:t xml:space="preserve"> in what situations</w:t>
      </w:r>
      <w:r w:rsidR="00885901" w:rsidRPr="0021274C">
        <w:rPr>
          <w:rFonts w:ascii="Arial" w:hAnsi="Arial" w:cs="Arial"/>
          <w:sz w:val="20"/>
          <w:szCs w:val="20"/>
          <w:lang w:val="en-AU"/>
        </w:rPr>
        <w:t>, and model the economic effectiveness of these programs</w:t>
      </w:r>
      <w:r w:rsidR="00314378" w:rsidRPr="0021274C">
        <w:rPr>
          <w:rFonts w:ascii="Arial" w:hAnsi="Arial" w:cs="Arial"/>
          <w:sz w:val="20"/>
          <w:szCs w:val="20"/>
          <w:lang w:val="en-AU"/>
        </w:rPr>
        <w:t xml:space="preserve"> over time</w:t>
      </w:r>
      <w:r w:rsidR="0062697B" w:rsidRPr="0021274C">
        <w:rPr>
          <w:rFonts w:ascii="Arial" w:hAnsi="Arial" w:cs="Arial"/>
          <w:sz w:val="20"/>
          <w:szCs w:val="20"/>
          <w:lang w:val="en-AU"/>
        </w:rPr>
        <w:t xml:space="preserve">. </w:t>
      </w:r>
      <w:r w:rsidR="009A33F7" w:rsidRPr="0021274C">
        <w:rPr>
          <w:rFonts w:ascii="Arial" w:hAnsi="Arial" w:cs="Arial"/>
          <w:sz w:val="20"/>
          <w:szCs w:val="20"/>
          <w:lang w:val="en-AU"/>
        </w:rPr>
        <w:t>Session aims</w:t>
      </w:r>
      <w:r w:rsidR="00F9142D" w:rsidRPr="0021274C">
        <w:rPr>
          <w:rFonts w:ascii="Arial" w:hAnsi="Arial" w:cs="Arial"/>
          <w:sz w:val="20"/>
          <w:szCs w:val="20"/>
          <w:lang w:val="en-AU"/>
        </w:rPr>
        <w:t xml:space="preserve"> are to demonstrate</w:t>
      </w:r>
      <w:r w:rsidR="009A33F7" w:rsidRPr="0021274C">
        <w:rPr>
          <w:rFonts w:ascii="Arial" w:hAnsi="Arial" w:cs="Arial"/>
          <w:sz w:val="20"/>
          <w:szCs w:val="20"/>
          <w:lang w:val="en-AU"/>
        </w:rPr>
        <w:t xml:space="preserve"> the use of economic modelling for translating and disseminating evidence. Intended outcomes</w:t>
      </w:r>
      <w:r w:rsidR="00885901" w:rsidRPr="0021274C">
        <w:rPr>
          <w:rFonts w:ascii="Arial" w:hAnsi="Arial" w:cs="Arial"/>
          <w:sz w:val="20"/>
          <w:szCs w:val="20"/>
          <w:lang w:val="en-AU"/>
        </w:rPr>
        <w:t xml:space="preserve"> of this presentation</w:t>
      </w:r>
      <w:r w:rsidR="009A33F7" w:rsidRPr="0021274C">
        <w:rPr>
          <w:rFonts w:ascii="Arial" w:hAnsi="Arial" w:cs="Arial"/>
          <w:sz w:val="20"/>
          <w:szCs w:val="20"/>
          <w:lang w:val="en-AU"/>
        </w:rPr>
        <w:t xml:space="preserve"> are </w:t>
      </w:r>
      <w:r w:rsidR="00F9142D" w:rsidRPr="0021274C">
        <w:rPr>
          <w:rFonts w:ascii="Arial" w:hAnsi="Arial" w:cs="Arial"/>
          <w:sz w:val="20"/>
          <w:szCs w:val="20"/>
          <w:lang w:val="en-AU"/>
        </w:rPr>
        <w:t>for participants to gain knowledge on</w:t>
      </w:r>
      <w:r w:rsidR="009A33F7" w:rsidRPr="0021274C">
        <w:rPr>
          <w:rFonts w:ascii="Arial" w:hAnsi="Arial" w:cs="Arial"/>
          <w:sz w:val="20"/>
          <w:szCs w:val="20"/>
          <w:lang w:val="en-AU"/>
        </w:rPr>
        <w:t xml:space="preserve"> how to use available </w:t>
      </w:r>
      <w:r w:rsidR="00F9142D" w:rsidRPr="0021274C">
        <w:rPr>
          <w:rFonts w:ascii="Arial" w:hAnsi="Arial" w:cs="Arial"/>
          <w:sz w:val="20"/>
          <w:szCs w:val="20"/>
          <w:lang w:val="en-AU"/>
        </w:rPr>
        <w:t xml:space="preserve">evidence to determine cost-effectiveness of different interventions in varying </w:t>
      </w:r>
      <w:r w:rsidR="009A33F7" w:rsidRPr="0021274C">
        <w:rPr>
          <w:rFonts w:ascii="Arial" w:hAnsi="Arial" w:cs="Arial"/>
          <w:sz w:val="20"/>
          <w:szCs w:val="20"/>
          <w:lang w:val="en-AU"/>
        </w:rPr>
        <w:t>situations</w:t>
      </w:r>
      <w:r w:rsidR="0050094A" w:rsidRPr="0021274C">
        <w:rPr>
          <w:rFonts w:ascii="Arial" w:hAnsi="Arial" w:cs="Arial"/>
          <w:sz w:val="20"/>
          <w:szCs w:val="20"/>
          <w:lang w:val="en-AU"/>
        </w:rPr>
        <w:t>,</w:t>
      </w:r>
      <w:r w:rsidR="00F9142D" w:rsidRPr="0021274C">
        <w:rPr>
          <w:rFonts w:ascii="Arial" w:hAnsi="Arial" w:cs="Arial"/>
          <w:sz w:val="20"/>
          <w:szCs w:val="20"/>
          <w:lang w:val="en-AU"/>
        </w:rPr>
        <w:t xml:space="preserve"> </w:t>
      </w:r>
      <w:r w:rsidR="009A33F7" w:rsidRPr="0021274C">
        <w:rPr>
          <w:rFonts w:ascii="Arial" w:hAnsi="Arial" w:cs="Arial"/>
          <w:sz w:val="20"/>
          <w:szCs w:val="20"/>
          <w:lang w:val="en-AU"/>
        </w:rPr>
        <w:t xml:space="preserve">and how this </w:t>
      </w:r>
      <w:r w:rsidR="00F9142D" w:rsidRPr="0021274C">
        <w:rPr>
          <w:rFonts w:ascii="Arial" w:hAnsi="Arial" w:cs="Arial"/>
          <w:sz w:val="20"/>
          <w:szCs w:val="20"/>
          <w:lang w:val="en-AU"/>
        </w:rPr>
        <w:t xml:space="preserve">information </w:t>
      </w:r>
      <w:r w:rsidR="009A33F7" w:rsidRPr="0021274C">
        <w:rPr>
          <w:rFonts w:ascii="Arial" w:hAnsi="Arial" w:cs="Arial"/>
          <w:sz w:val="20"/>
          <w:szCs w:val="20"/>
          <w:lang w:val="en-AU"/>
        </w:rPr>
        <w:t>can inform policy and practice</w:t>
      </w:r>
      <w:r w:rsidR="00F9142D" w:rsidRPr="0021274C">
        <w:rPr>
          <w:rFonts w:ascii="Arial" w:hAnsi="Arial" w:cs="Arial"/>
          <w:sz w:val="20"/>
          <w:szCs w:val="20"/>
          <w:lang w:val="en-AU"/>
        </w:rPr>
        <w:t>.</w:t>
      </w:r>
    </w:p>
    <w:p w14:paraId="1D28526F" w14:textId="77777777" w:rsidR="009A33F7" w:rsidRPr="0021274C" w:rsidRDefault="009A33F7" w:rsidP="009A33F7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6C0B4327" w14:textId="77777777" w:rsidR="00D827E3" w:rsidRPr="0021274C" w:rsidRDefault="00D827E3" w:rsidP="00D827E3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4643A0A0" w14:textId="6CCA10D4" w:rsidR="00BD4965" w:rsidRPr="0021274C" w:rsidRDefault="007231EB" w:rsidP="00867AD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21274C">
        <w:rPr>
          <w:rFonts w:ascii="Arial" w:hAnsi="Arial" w:cs="Arial"/>
          <w:sz w:val="20"/>
          <w:szCs w:val="20"/>
          <w:lang w:val="en-AU"/>
        </w:rPr>
        <w:tab/>
      </w:r>
    </w:p>
    <w:p w14:paraId="735A9499" w14:textId="658AA477" w:rsidR="00B12714" w:rsidRPr="0021274C" w:rsidRDefault="00B12714" w:rsidP="007D52AA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4102559E" w14:textId="5519A943" w:rsidR="00BF5E07" w:rsidRPr="0021274C" w:rsidRDefault="00BF5E07" w:rsidP="00314378">
      <w:pPr>
        <w:pStyle w:val="CommentText"/>
        <w:rPr>
          <w:rFonts w:ascii="Arial" w:eastAsia="Times New Roman" w:hAnsi="Arial" w:cs="Arial"/>
          <w:b/>
        </w:rPr>
      </w:pPr>
    </w:p>
    <w:sectPr w:rsidR="00BF5E07" w:rsidRPr="0021274C" w:rsidSect="00BF1BCC">
      <w:headerReference w:type="default" r:id="rId8"/>
      <w:footerReference w:type="default" r:id="rId9"/>
      <w:pgSz w:w="11907" w:h="16839" w:code="9"/>
      <w:pgMar w:top="1440" w:right="1440" w:bottom="1440" w:left="1440" w:header="708" w:footer="570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C9800A3" w16cid:durableId="1E8C01CD"/>
  <w16cid:commentId w16cid:paraId="7761F11F" w16cid:durableId="1E8C01FE"/>
  <w16cid:commentId w16cid:paraId="219E5EE6" w16cid:durableId="1E8C032A"/>
  <w16cid:commentId w16cid:paraId="61942360" w16cid:durableId="1E8C012C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B05B92" w14:textId="77777777" w:rsidR="00EE7B45" w:rsidRDefault="00EE7B45" w:rsidP="003C4168">
      <w:pPr>
        <w:spacing w:after="0" w:line="240" w:lineRule="auto"/>
      </w:pPr>
      <w:r>
        <w:separator/>
      </w:r>
    </w:p>
  </w:endnote>
  <w:endnote w:type="continuationSeparator" w:id="0">
    <w:p w14:paraId="12E0A77C" w14:textId="77777777" w:rsidR="00EE7B45" w:rsidRDefault="00EE7B45" w:rsidP="003C41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Yu Gothic UI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10BC7D" w14:textId="13F1DCBA" w:rsidR="00696A08" w:rsidRPr="00457737" w:rsidRDefault="00696A08" w:rsidP="00457737">
    <w:pPr>
      <w:pStyle w:val="Footer"/>
      <w:jc w:val="center"/>
      <w:rPr>
        <w:rFonts w:ascii="Arial Black" w:hAnsi="Arial Black"/>
        <w:color w:val="7F7F7F" w:themeColor="text1" w:themeTint="80"/>
        <w:sz w:val="38"/>
        <w:lang w:val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239DFB" w14:textId="77777777" w:rsidR="00EE7B45" w:rsidRDefault="00EE7B45" w:rsidP="003C4168">
      <w:pPr>
        <w:spacing w:after="0" w:line="240" w:lineRule="auto"/>
      </w:pPr>
      <w:r>
        <w:separator/>
      </w:r>
    </w:p>
  </w:footnote>
  <w:footnote w:type="continuationSeparator" w:id="0">
    <w:p w14:paraId="30929955" w14:textId="77777777" w:rsidR="00EE7B45" w:rsidRDefault="00EE7B45" w:rsidP="003C41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FC6883" w14:textId="0E66C4E3" w:rsidR="00696A08" w:rsidRDefault="00696A08">
    <w:pPr>
      <w:pStyle w:val="Header"/>
    </w:pPr>
  </w:p>
  <w:p w14:paraId="630D9F9F" w14:textId="77777777" w:rsidR="00696A08" w:rsidRDefault="00696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673E7"/>
    <w:multiLevelType w:val="hybridMultilevel"/>
    <w:tmpl w:val="7DB88C6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13E55B3E"/>
    <w:multiLevelType w:val="hybridMultilevel"/>
    <w:tmpl w:val="4F587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52A82"/>
    <w:multiLevelType w:val="hybridMultilevel"/>
    <w:tmpl w:val="74E6016A"/>
    <w:lvl w:ilvl="0" w:tplc="156EA26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91643"/>
    <w:multiLevelType w:val="hybridMultilevel"/>
    <w:tmpl w:val="822A21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E966FF"/>
    <w:multiLevelType w:val="hybridMultilevel"/>
    <w:tmpl w:val="23B2D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E52179"/>
    <w:multiLevelType w:val="multilevel"/>
    <w:tmpl w:val="93C0B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0139CF"/>
    <w:multiLevelType w:val="hybridMultilevel"/>
    <w:tmpl w:val="0C9069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257830"/>
    <w:multiLevelType w:val="hybridMultilevel"/>
    <w:tmpl w:val="26667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557F6C"/>
    <w:multiLevelType w:val="multilevel"/>
    <w:tmpl w:val="BFEE9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3B1712"/>
    <w:multiLevelType w:val="hybridMultilevel"/>
    <w:tmpl w:val="50BEE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016C7F"/>
    <w:multiLevelType w:val="hybridMultilevel"/>
    <w:tmpl w:val="109A5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7E970AE"/>
    <w:multiLevelType w:val="hybridMultilevel"/>
    <w:tmpl w:val="D82A55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838506A"/>
    <w:multiLevelType w:val="multilevel"/>
    <w:tmpl w:val="68645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E38BD"/>
    <w:multiLevelType w:val="hybridMultilevel"/>
    <w:tmpl w:val="EAC89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B37797"/>
    <w:multiLevelType w:val="hybridMultilevel"/>
    <w:tmpl w:val="83F83E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5"/>
  </w:num>
  <w:num w:numId="3">
    <w:abstractNumId w:val="12"/>
  </w:num>
  <w:num w:numId="4">
    <w:abstractNumId w:val="3"/>
  </w:num>
  <w:num w:numId="5">
    <w:abstractNumId w:val="10"/>
  </w:num>
  <w:num w:numId="6">
    <w:abstractNumId w:val="1"/>
  </w:num>
  <w:num w:numId="7">
    <w:abstractNumId w:val="4"/>
  </w:num>
  <w:num w:numId="8">
    <w:abstractNumId w:val="14"/>
  </w:num>
  <w:num w:numId="9">
    <w:abstractNumId w:val="7"/>
  </w:num>
  <w:num w:numId="10">
    <w:abstractNumId w:val="11"/>
  </w:num>
  <w:num w:numId="11">
    <w:abstractNumId w:val="13"/>
  </w:num>
  <w:num w:numId="12">
    <w:abstractNumId w:val="9"/>
  </w:num>
  <w:num w:numId="13">
    <w:abstractNumId w:val="0"/>
  </w:num>
  <w:num w:numId="14">
    <w:abstractNumId w:val="2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A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en-US" w:vendorID="64" w:dllVersion="131078" w:nlCheck="1" w:checkStyle="0"/>
  <w:activeWritingStyle w:appName="MSWord" w:lang="en-AU" w:vendorID="64" w:dllVersion="131078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NzE3MDE2NzK1NDNW0lEKTi0uzszPAykwrAUAprZHyCwAAAA="/>
  </w:docVars>
  <w:rsids>
    <w:rsidRoot w:val="006A5A86"/>
    <w:rsid w:val="00011F2A"/>
    <w:rsid w:val="00021393"/>
    <w:rsid w:val="000328B5"/>
    <w:rsid w:val="00041165"/>
    <w:rsid w:val="00041BAE"/>
    <w:rsid w:val="00054817"/>
    <w:rsid w:val="000A247E"/>
    <w:rsid w:val="000A5A68"/>
    <w:rsid w:val="000B3948"/>
    <w:rsid w:val="000C687D"/>
    <w:rsid w:val="000D17F9"/>
    <w:rsid w:val="000D1D57"/>
    <w:rsid w:val="000D3C9D"/>
    <w:rsid w:val="000F00DD"/>
    <w:rsid w:val="000F0C06"/>
    <w:rsid w:val="00105D6C"/>
    <w:rsid w:val="001074DF"/>
    <w:rsid w:val="00111A51"/>
    <w:rsid w:val="00122532"/>
    <w:rsid w:val="0014001B"/>
    <w:rsid w:val="00145940"/>
    <w:rsid w:val="001842A8"/>
    <w:rsid w:val="00191200"/>
    <w:rsid w:val="001A2088"/>
    <w:rsid w:val="001B5E33"/>
    <w:rsid w:val="001C47A0"/>
    <w:rsid w:val="001D4267"/>
    <w:rsid w:val="001E17A8"/>
    <w:rsid w:val="001E5424"/>
    <w:rsid w:val="0021274C"/>
    <w:rsid w:val="00214C4D"/>
    <w:rsid w:val="00220CDB"/>
    <w:rsid w:val="00261EB4"/>
    <w:rsid w:val="00293AA4"/>
    <w:rsid w:val="002A0EAA"/>
    <w:rsid w:val="002B6643"/>
    <w:rsid w:val="002C081B"/>
    <w:rsid w:val="002D17C6"/>
    <w:rsid w:val="002F07AC"/>
    <w:rsid w:val="00314378"/>
    <w:rsid w:val="00326479"/>
    <w:rsid w:val="00341541"/>
    <w:rsid w:val="0035145B"/>
    <w:rsid w:val="00354666"/>
    <w:rsid w:val="003B4148"/>
    <w:rsid w:val="003B5C77"/>
    <w:rsid w:val="003C4168"/>
    <w:rsid w:val="003D0131"/>
    <w:rsid w:val="003D1F3B"/>
    <w:rsid w:val="003D7831"/>
    <w:rsid w:val="004459E3"/>
    <w:rsid w:val="00453EEF"/>
    <w:rsid w:val="00457737"/>
    <w:rsid w:val="00464AFE"/>
    <w:rsid w:val="00482E39"/>
    <w:rsid w:val="004846F6"/>
    <w:rsid w:val="004A3322"/>
    <w:rsid w:val="0050094A"/>
    <w:rsid w:val="005138ED"/>
    <w:rsid w:val="005147E9"/>
    <w:rsid w:val="0053113C"/>
    <w:rsid w:val="005317FD"/>
    <w:rsid w:val="00547E04"/>
    <w:rsid w:val="005501F6"/>
    <w:rsid w:val="00555EC7"/>
    <w:rsid w:val="00583790"/>
    <w:rsid w:val="00590E27"/>
    <w:rsid w:val="005C0938"/>
    <w:rsid w:val="005C2F61"/>
    <w:rsid w:val="00600146"/>
    <w:rsid w:val="006040CD"/>
    <w:rsid w:val="0060416A"/>
    <w:rsid w:val="00610761"/>
    <w:rsid w:val="0062697B"/>
    <w:rsid w:val="00635D4A"/>
    <w:rsid w:val="00635DAC"/>
    <w:rsid w:val="00643BF0"/>
    <w:rsid w:val="00646636"/>
    <w:rsid w:val="0068048C"/>
    <w:rsid w:val="00690664"/>
    <w:rsid w:val="00696A08"/>
    <w:rsid w:val="006A5A86"/>
    <w:rsid w:val="006B203B"/>
    <w:rsid w:val="006D0974"/>
    <w:rsid w:val="00700D73"/>
    <w:rsid w:val="00704FB2"/>
    <w:rsid w:val="00711B13"/>
    <w:rsid w:val="0071789F"/>
    <w:rsid w:val="007231EB"/>
    <w:rsid w:val="0073151C"/>
    <w:rsid w:val="0076692A"/>
    <w:rsid w:val="007709F0"/>
    <w:rsid w:val="00770DE7"/>
    <w:rsid w:val="0077177D"/>
    <w:rsid w:val="00796ABC"/>
    <w:rsid w:val="007C55CD"/>
    <w:rsid w:val="007D03A9"/>
    <w:rsid w:val="007D52AA"/>
    <w:rsid w:val="007E5370"/>
    <w:rsid w:val="008030EC"/>
    <w:rsid w:val="00827ACC"/>
    <w:rsid w:val="0083790A"/>
    <w:rsid w:val="00844958"/>
    <w:rsid w:val="008506A8"/>
    <w:rsid w:val="00860EC6"/>
    <w:rsid w:val="00867ADE"/>
    <w:rsid w:val="00874ECE"/>
    <w:rsid w:val="0087738D"/>
    <w:rsid w:val="00880CB9"/>
    <w:rsid w:val="00881693"/>
    <w:rsid w:val="00885901"/>
    <w:rsid w:val="00893C0D"/>
    <w:rsid w:val="008A65DC"/>
    <w:rsid w:val="008B014D"/>
    <w:rsid w:val="008B7B41"/>
    <w:rsid w:val="008C6637"/>
    <w:rsid w:val="008D4901"/>
    <w:rsid w:val="008D5658"/>
    <w:rsid w:val="008E284C"/>
    <w:rsid w:val="009238EF"/>
    <w:rsid w:val="00981BC7"/>
    <w:rsid w:val="009A33F7"/>
    <w:rsid w:val="009C24A6"/>
    <w:rsid w:val="009C7239"/>
    <w:rsid w:val="009D0413"/>
    <w:rsid w:val="009E21CE"/>
    <w:rsid w:val="009F16E7"/>
    <w:rsid w:val="00A211F8"/>
    <w:rsid w:val="00A21398"/>
    <w:rsid w:val="00A2150F"/>
    <w:rsid w:val="00A4472C"/>
    <w:rsid w:val="00A47ED1"/>
    <w:rsid w:val="00A50406"/>
    <w:rsid w:val="00A65921"/>
    <w:rsid w:val="00A676F4"/>
    <w:rsid w:val="00A71C98"/>
    <w:rsid w:val="00A71CA8"/>
    <w:rsid w:val="00A82563"/>
    <w:rsid w:val="00A8452B"/>
    <w:rsid w:val="00A859D1"/>
    <w:rsid w:val="00A94CA8"/>
    <w:rsid w:val="00AA6DED"/>
    <w:rsid w:val="00AB1D19"/>
    <w:rsid w:val="00AE3205"/>
    <w:rsid w:val="00B07304"/>
    <w:rsid w:val="00B12714"/>
    <w:rsid w:val="00B2291E"/>
    <w:rsid w:val="00B22EA9"/>
    <w:rsid w:val="00B30929"/>
    <w:rsid w:val="00B57E24"/>
    <w:rsid w:val="00B6274B"/>
    <w:rsid w:val="00B853C1"/>
    <w:rsid w:val="00BA4BA8"/>
    <w:rsid w:val="00BD4965"/>
    <w:rsid w:val="00BF1BCC"/>
    <w:rsid w:val="00BF5E07"/>
    <w:rsid w:val="00C3002F"/>
    <w:rsid w:val="00C31CC5"/>
    <w:rsid w:val="00C43AE6"/>
    <w:rsid w:val="00C64D55"/>
    <w:rsid w:val="00C73E39"/>
    <w:rsid w:val="00C74127"/>
    <w:rsid w:val="00C81CCB"/>
    <w:rsid w:val="00CB3EE5"/>
    <w:rsid w:val="00CB5B52"/>
    <w:rsid w:val="00CC10EE"/>
    <w:rsid w:val="00D573C9"/>
    <w:rsid w:val="00D61431"/>
    <w:rsid w:val="00D62C6E"/>
    <w:rsid w:val="00D65CB0"/>
    <w:rsid w:val="00D67C74"/>
    <w:rsid w:val="00D827E3"/>
    <w:rsid w:val="00D86859"/>
    <w:rsid w:val="00D919DA"/>
    <w:rsid w:val="00DA2C9D"/>
    <w:rsid w:val="00DB4595"/>
    <w:rsid w:val="00DB5FC7"/>
    <w:rsid w:val="00DB60FB"/>
    <w:rsid w:val="00DC6C53"/>
    <w:rsid w:val="00DD2247"/>
    <w:rsid w:val="00DF0568"/>
    <w:rsid w:val="00DF16CD"/>
    <w:rsid w:val="00E30AFA"/>
    <w:rsid w:val="00E31423"/>
    <w:rsid w:val="00E316AC"/>
    <w:rsid w:val="00E46180"/>
    <w:rsid w:val="00E54665"/>
    <w:rsid w:val="00E8430C"/>
    <w:rsid w:val="00EB42BD"/>
    <w:rsid w:val="00EC134F"/>
    <w:rsid w:val="00EC263B"/>
    <w:rsid w:val="00ED0556"/>
    <w:rsid w:val="00EE35D2"/>
    <w:rsid w:val="00EE7B45"/>
    <w:rsid w:val="00F314EF"/>
    <w:rsid w:val="00F42A0F"/>
    <w:rsid w:val="00F517AA"/>
    <w:rsid w:val="00F54841"/>
    <w:rsid w:val="00F716A3"/>
    <w:rsid w:val="00F9142D"/>
    <w:rsid w:val="00FB4F7E"/>
    <w:rsid w:val="00FC4D2A"/>
    <w:rsid w:val="00FD6495"/>
    <w:rsid w:val="00FF3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4A7FF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2A0F"/>
  </w:style>
  <w:style w:type="paragraph" w:styleId="Heading1">
    <w:name w:val="heading 1"/>
    <w:basedOn w:val="Normal"/>
    <w:next w:val="Normal"/>
    <w:link w:val="Heading1Char"/>
    <w:uiPriority w:val="9"/>
    <w:qFormat/>
    <w:rsid w:val="00F42A0F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A0F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A0F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2A0F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2A0F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2A0F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2A0F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2A0F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2A0F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42A0F"/>
    <w:rPr>
      <w:i/>
      <w:iCs/>
      <w:smallCaps/>
      <w:spacing w:val="5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A5A86"/>
    <w:rPr>
      <w:rFonts w:ascii="Arial" w:hAnsi="Arial" w:cs="Arial" w:hint="default"/>
      <w:color w:val="000000"/>
      <w:u w:val="single"/>
    </w:rPr>
  </w:style>
  <w:style w:type="paragraph" w:styleId="NormalWeb">
    <w:name w:val="Normal (Web)"/>
    <w:basedOn w:val="Normal"/>
    <w:uiPriority w:val="99"/>
    <w:semiHidden/>
    <w:unhideWhenUsed/>
    <w:rsid w:val="006A5A8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42A0F"/>
    <w:pPr>
      <w:ind w:left="720"/>
      <w:contextualSpacing/>
    </w:pPr>
  </w:style>
  <w:style w:type="paragraph" w:customStyle="1" w:styleId="Default">
    <w:name w:val="Default"/>
    <w:rsid w:val="00590E27"/>
    <w:pPr>
      <w:autoSpaceDE w:val="0"/>
      <w:autoSpaceDN w:val="0"/>
      <w:adjustRightInd w:val="0"/>
      <w:spacing w:after="0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42A0F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42A0F"/>
    <w:rPr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2A0F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2A0F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2A0F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2A0F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2A0F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2A0F"/>
    <w:rPr>
      <w:b/>
      <w:bCs/>
      <w:i/>
      <w:iCs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42A0F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2A0F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2A0F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42A0F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F42A0F"/>
    <w:rPr>
      <w:b/>
      <w:bCs/>
    </w:rPr>
  </w:style>
  <w:style w:type="character" w:styleId="Emphasis">
    <w:name w:val="Emphasis"/>
    <w:uiPriority w:val="20"/>
    <w:qFormat/>
    <w:rsid w:val="00F42A0F"/>
    <w:rPr>
      <w:b/>
      <w:bCs/>
      <w:i/>
      <w:iCs/>
      <w:spacing w:val="10"/>
    </w:rPr>
  </w:style>
  <w:style w:type="paragraph" w:styleId="NoSpacing">
    <w:name w:val="No Spacing"/>
    <w:basedOn w:val="Normal"/>
    <w:uiPriority w:val="1"/>
    <w:qFormat/>
    <w:rsid w:val="00F42A0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42A0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42A0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2A0F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2A0F"/>
    <w:rPr>
      <w:i/>
      <w:iCs/>
    </w:rPr>
  </w:style>
  <w:style w:type="character" w:styleId="SubtleEmphasis">
    <w:name w:val="Subtle Emphasis"/>
    <w:uiPriority w:val="19"/>
    <w:qFormat/>
    <w:rsid w:val="00F42A0F"/>
    <w:rPr>
      <w:i/>
      <w:iCs/>
    </w:rPr>
  </w:style>
  <w:style w:type="character" w:styleId="IntenseEmphasis">
    <w:name w:val="Intense Emphasis"/>
    <w:uiPriority w:val="21"/>
    <w:qFormat/>
    <w:rsid w:val="00F42A0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42A0F"/>
    <w:rPr>
      <w:smallCaps/>
    </w:rPr>
  </w:style>
  <w:style w:type="character" w:styleId="IntenseReference">
    <w:name w:val="Intense Reference"/>
    <w:uiPriority w:val="32"/>
    <w:qFormat/>
    <w:rsid w:val="00F42A0F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F42A0F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2A0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C4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168"/>
  </w:style>
  <w:style w:type="paragraph" w:styleId="Footer">
    <w:name w:val="footer"/>
    <w:basedOn w:val="Normal"/>
    <w:link w:val="FooterChar"/>
    <w:uiPriority w:val="99"/>
    <w:unhideWhenUsed/>
    <w:rsid w:val="003C4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168"/>
  </w:style>
  <w:style w:type="paragraph" w:styleId="DocumentMap">
    <w:name w:val="Document Map"/>
    <w:basedOn w:val="Normal"/>
    <w:link w:val="DocumentMapChar"/>
    <w:uiPriority w:val="99"/>
    <w:semiHidden/>
    <w:unhideWhenUsed/>
    <w:rsid w:val="00717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1789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178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78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78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78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78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89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57737"/>
    <w:rPr>
      <w:color w:val="808080"/>
    </w:rPr>
  </w:style>
  <w:style w:type="character" w:customStyle="1" w:styleId="Style1">
    <w:name w:val="Style1"/>
    <w:basedOn w:val="DefaultParagraphFont"/>
    <w:uiPriority w:val="1"/>
    <w:rsid w:val="00874ECE"/>
    <w:rPr>
      <w:rFonts w:ascii="Calibri" w:hAnsi="Calibri"/>
      <w:i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62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39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FA0A77-6A98-400E-AA1A-56EB77CDD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Royal Children's Hospital</Company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CH</dc:creator>
  <cp:lastModifiedBy>Maddison Bourke</cp:lastModifiedBy>
  <cp:revision>2</cp:revision>
  <cp:lastPrinted>2013-02-08T01:20:00Z</cp:lastPrinted>
  <dcterms:created xsi:type="dcterms:W3CDTF">2018-08-01T12:39:00Z</dcterms:created>
  <dcterms:modified xsi:type="dcterms:W3CDTF">2018-08-01T12:39:00Z</dcterms:modified>
</cp:coreProperties>
</file>